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E96C8" w14:textId="0028412F" w:rsidR="004710DA" w:rsidRDefault="004710DA" w:rsidP="004710DA">
      <w:pPr>
        <w:pStyle w:val="Heading1"/>
      </w:pPr>
      <w:r>
        <w:t>Network Perimeter Defense</w:t>
      </w:r>
    </w:p>
    <w:p w14:paraId="2359545C" w14:textId="4C6BA69D" w:rsidR="004710DA" w:rsidRDefault="004710DA" w:rsidP="004710DA">
      <w:pPr>
        <w:pStyle w:val="Heading2"/>
      </w:pPr>
      <w:r>
        <w:t>Securing Network Perimeter</w:t>
      </w:r>
    </w:p>
    <w:p w14:paraId="58E3B64A" w14:textId="44DEEC23" w:rsidR="00236621" w:rsidRPr="00236621" w:rsidRDefault="00236621" w:rsidP="00236621">
      <w:pPr>
        <w:jc w:val="center"/>
      </w:pPr>
      <w:r w:rsidRPr="00236621">
        <w:rPr>
          <w:noProof/>
        </w:rPr>
        <w:drawing>
          <wp:inline distT="0" distB="0" distL="0" distR="0" wp14:anchorId="185D3A1F" wp14:editId="623634C1">
            <wp:extent cx="3589361" cy="21039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225" cy="2108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2CCA8" w14:textId="3E6E73C3" w:rsidR="00236621" w:rsidRDefault="00236621" w:rsidP="00D52255">
      <w:pPr>
        <w:pStyle w:val="ListParagraph"/>
        <w:numPr>
          <w:ilvl w:val="0"/>
          <w:numId w:val="1"/>
        </w:numPr>
      </w:pPr>
      <w:r>
        <w:t>Think of it like fortifying a castle:</w:t>
      </w:r>
    </w:p>
    <w:p w14:paraId="2E5BD602" w14:textId="091449B7" w:rsidR="00236621" w:rsidRDefault="00236621" w:rsidP="00D52255">
      <w:pPr>
        <w:pStyle w:val="ListParagraph"/>
        <w:numPr>
          <w:ilvl w:val="1"/>
          <w:numId w:val="1"/>
        </w:numPr>
      </w:pPr>
      <w:r>
        <w:t>Moat surrounding the castle</w:t>
      </w:r>
    </w:p>
    <w:p w14:paraId="6A5C95F8" w14:textId="5A86A015" w:rsidR="00236621" w:rsidRDefault="00236621" w:rsidP="00D52255">
      <w:pPr>
        <w:pStyle w:val="ListParagraph"/>
        <w:numPr>
          <w:ilvl w:val="1"/>
          <w:numId w:val="1"/>
        </w:numPr>
      </w:pPr>
      <w:r>
        <w:t>Limited entry points to minimize break-in</w:t>
      </w:r>
    </w:p>
    <w:p w14:paraId="216609B3" w14:textId="115257F6" w:rsidR="00236621" w:rsidRDefault="00236621" w:rsidP="00D52255">
      <w:pPr>
        <w:pStyle w:val="ListParagraph"/>
        <w:numPr>
          <w:ilvl w:val="1"/>
          <w:numId w:val="1"/>
        </w:numPr>
      </w:pPr>
      <w:r>
        <w:t>Thick outer and inner walls as barriers</w:t>
      </w:r>
    </w:p>
    <w:p w14:paraId="1F0530F1" w14:textId="58C7EE78" w:rsidR="00236621" w:rsidRDefault="00236621" w:rsidP="00D52255">
      <w:pPr>
        <w:pStyle w:val="ListParagraph"/>
        <w:numPr>
          <w:ilvl w:val="1"/>
          <w:numId w:val="1"/>
        </w:numPr>
      </w:pPr>
      <w:r>
        <w:t>Watch towers and guards at gate to identify enemies</w:t>
      </w:r>
    </w:p>
    <w:p w14:paraId="4F3CD347" w14:textId="1537862B" w:rsidR="004710DA" w:rsidRDefault="004710DA" w:rsidP="00D52255">
      <w:pPr>
        <w:pStyle w:val="ListParagraph"/>
        <w:numPr>
          <w:ilvl w:val="0"/>
          <w:numId w:val="1"/>
        </w:numPr>
      </w:pPr>
      <w:r>
        <w:t>Basic access points into a network</w:t>
      </w:r>
    </w:p>
    <w:p w14:paraId="79D9F9B0" w14:textId="7F3DE15E" w:rsidR="004710DA" w:rsidRDefault="004710DA" w:rsidP="00D52255">
      <w:pPr>
        <w:pStyle w:val="ListParagraph"/>
        <w:numPr>
          <w:ilvl w:val="1"/>
          <w:numId w:val="1"/>
        </w:numPr>
      </w:pPr>
      <w:r>
        <w:t>LANs inside the organization (public facing services, e.g. servers)</w:t>
      </w:r>
    </w:p>
    <w:p w14:paraId="03FBCE42" w14:textId="26E4188B" w:rsidR="004710DA" w:rsidRDefault="004710DA" w:rsidP="00D52255">
      <w:pPr>
        <w:pStyle w:val="ListParagraph"/>
        <w:numPr>
          <w:ilvl w:val="1"/>
          <w:numId w:val="1"/>
        </w:numPr>
      </w:pPr>
      <w:r>
        <w:t>Facilitated via Internet (m</w:t>
      </w:r>
      <w:r w:rsidR="00236621">
        <w:t>o</w:t>
      </w:r>
      <w:r>
        <w:t>st attacks come in this way)</w:t>
      </w:r>
    </w:p>
    <w:p w14:paraId="42DDC5AB" w14:textId="21D82864" w:rsidR="004710DA" w:rsidRDefault="004710DA" w:rsidP="00D52255">
      <w:pPr>
        <w:pStyle w:val="ListParagraph"/>
        <w:numPr>
          <w:ilvl w:val="0"/>
          <w:numId w:val="1"/>
        </w:numPr>
      </w:pPr>
      <w:r>
        <w:t>Basic elements in preventing access</w:t>
      </w:r>
    </w:p>
    <w:p w14:paraId="7C924E81" w14:textId="1E6B9830" w:rsidR="004710DA" w:rsidRDefault="004710DA" w:rsidP="00D52255">
      <w:pPr>
        <w:pStyle w:val="ListParagraph"/>
        <w:numPr>
          <w:ilvl w:val="1"/>
          <w:numId w:val="1"/>
        </w:numPr>
      </w:pPr>
      <w:r>
        <w:t xml:space="preserve">Firewalls </w:t>
      </w:r>
    </w:p>
    <w:p w14:paraId="20BA1FEA" w14:textId="734A4549" w:rsidR="004710DA" w:rsidRDefault="004710DA" w:rsidP="00D52255">
      <w:pPr>
        <w:pStyle w:val="ListParagraph"/>
        <w:numPr>
          <w:ilvl w:val="1"/>
          <w:numId w:val="1"/>
        </w:numPr>
      </w:pPr>
      <w:r>
        <w:t>Intrusion detection systems (IDS)</w:t>
      </w:r>
    </w:p>
    <w:p w14:paraId="0350ED92" w14:textId="5492BA49" w:rsidR="004710DA" w:rsidRDefault="004710DA" w:rsidP="00D52255">
      <w:pPr>
        <w:pStyle w:val="ListParagraph"/>
        <w:numPr>
          <w:ilvl w:val="1"/>
          <w:numId w:val="1"/>
        </w:numPr>
      </w:pPr>
      <w:r>
        <w:t>Network Address Translation (NAT)</w:t>
      </w:r>
    </w:p>
    <w:p w14:paraId="1C016B1F" w14:textId="0C620BE2" w:rsidR="00236621" w:rsidRDefault="00236621" w:rsidP="00236621"/>
    <w:p w14:paraId="286E9933" w14:textId="77777777" w:rsidR="00236621" w:rsidRDefault="00236621" w:rsidP="00236621"/>
    <w:p w14:paraId="4C354BB5" w14:textId="70F3D0B5" w:rsidR="00236621" w:rsidRDefault="00236621" w:rsidP="00236621">
      <w:pPr>
        <w:pStyle w:val="Heading2"/>
      </w:pPr>
      <w:r>
        <w:lastRenderedPageBreak/>
        <w:t>Firewalls</w:t>
      </w:r>
    </w:p>
    <w:p w14:paraId="549AA9A9" w14:textId="7A026777" w:rsidR="00236621" w:rsidRDefault="00236621" w:rsidP="00D52255">
      <w:pPr>
        <w:pStyle w:val="ListParagraph"/>
        <w:numPr>
          <w:ilvl w:val="0"/>
          <w:numId w:val="2"/>
        </w:numPr>
      </w:pPr>
      <w:r>
        <w:t>firewall = combination of hardware + software that isolates an organization’s internal network from the Internet at large</w:t>
      </w:r>
    </w:p>
    <w:p w14:paraId="246829B2" w14:textId="1E21CE94" w:rsidR="00236621" w:rsidRDefault="00236621" w:rsidP="00D52255">
      <w:pPr>
        <w:pStyle w:val="ListParagraph"/>
        <w:numPr>
          <w:ilvl w:val="1"/>
          <w:numId w:val="2"/>
        </w:numPr>
      </w:pPr>
      <w:r>
        <w:t>allows only trusted packets to pass</w:t>
      </w:r>
    </w:p>
    <w:p w14:paraId="007A9D77" w14:textId="77777777" w:rsidR="00236621" w:rsidRDefault="00236621" w:rsidP="00D52255">
      <w:pPr>
        <w:pStyle w:val="ListParagraph"/>
        <w:numPr>
          <w:ilvl w:val="1"/>
          <w:numId w:val="2"/>
        </w:numPr>
      </w:pPr>
      <w:r>
        <w:t>blocks others</w:t>
      </w:r>
    </w:p>
    <w:p w14:paraId="5755E927" w14:textId="471F2586" w:rsidR="00236621" w:rsidRDefault="00236621" w:rsidP="00D52255">
      <w:pPr>
        <w:pStyle w:val="ListParagraph"/>
        <w:numPr>
          <w:ilvl w:val="0"/>
          <w:numId w:val="2"/>
        </w:numPr>
      </w:pPr>
      <w:r>
        <w:t>firewall allows for net admin to control access between outside world and resources within admin’s net by managing traffic flow to and from these resources.</w:t>
      </w:r>
    </w:p>
    <w:p w14:paraId="10EF6584" w14:textId="0F6E6E32" w:rsidR="007D0D0B" w:rsidRDefault="007D0D0B" w:rsidP="00D52255">
      <w:pPr>
        <w:pStyle w:val="ListParagraph"/>
        <w:numPr>
          <w:ilvl w:val="0"/>
          <w:numId w:val="2"/>
        </w:numPr>
      </w:pPr>
      <w:r>
        <w:t>3 types of firewalls: traditional packet filters, stateful filters, application gateways.</w:t>
      </w:r>
    </w:p>
    <w:p w14:paraId="2AF2613E" w14:textId="7F4B6B07" w:rsidR="00236621" w:rsidRDefault="00236621" w:rsidP="00236621">
      <w:pPr>
        <w:jc w:val="center"/>
      </w:pPr>
      <w:r w:rsidRPr="00236621">
        <w:rPr>
          <w:noProof/>
        </w:rPr>
        <w:drawing>
          <wp:inline distT="0" distB="0" distL="0" distR="0" wp14:anchorId="1D3DD86E" wp14:editId="309E61EA">
            <wp:extent cx="2763672" cy="1828347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1025" cy="184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5E12F" w14:textId="46365DCA" w:rsidR="007D0D0B" w:rsidRDefault="007D0D0B" w:rsidP="007D0D0B">
      <w:pPr>
        <w:pStyle w:val="Heading2"/>
      </w:pPr>
      <w:r>
        <w:t>Firewalls: Why?</w:t>
      </w:r>
    </w:p>
    <w:p w14:paraId="0D67DC51" w14:textId="60DAFB93" w:rsidR="00236621" w:rsidRDefault="00236621" w:rsidP="00D52255">
      <w:pPr>
        <w:pStyle w:val="ListParagraph"/>
        <w:numPr>
          <w:ilvl w:val="0"/>
          <w:numId w:val="2"/>
        </w:numPr>
      </w:pPr>
      <w:r>
        <w:t xml:space="preserve">A firewall has </w:t>
      </w:r>
      <w:r w:rsidR="007D0D0B">
        <w:t>the following</w:t>
      </w:r>
      <w:r>
        <w:t xml:space="preserve"> goals:</w:t>
      </w:r>
    </w:p>
    <w:p w14:paraId="4BF223DF" w14:textId="56778E07" w:rsidR="007D0D0B" w:rsidRDefault="007D0D0B" w:rsidP="00D52255">
      <w:pPr>
        <w:pStyle w:val="ListParagraph"/>
        <w:numPr>
          <w:ilvl w:val="1"/>
          <w:numId w:val="2"/>
        </w:numPr>
      </w:pPr>
      <w:r>
        <w:t>allow only authorized access to inside network</w:t>
      </w:r>
    </w:p>
    <w:p w14:paraId="43908B98" w14:textId="3AF61BD6" w:rsidR="007D0D0B" w:rsidRDefault="007D0D0B" w:rsidP="00D52255">
      <w:pPr>
        <w:pStyle w:val="ListParagraph"/>
        <w:numPr>
          <w:ilvl w:val="2"/>
          <w:numId w:val="2"/>
        </w:numPr>
      </w:pPr>
      <w:r>
        <w:t>set of authenticated users/host</w:t>
      </w:r>
    </w:p>
    <w:p w14:paraId="0E96A29C" w14:textId="3ACE4B1B" w:rsidR="007D0D0B" w:rsidRDefault="007D0D0B" w:rsidP="00D52255">
      <w:pPr>
        <w:pStyle w:val="ListParagraph"/>
        <w:numPr>
          <w:ilvl w:val="1"/>
          <w:numId w:val="2"/>
        </w:numPr>
      </w:pPr>
      <w:r>
        <w:t>prevent denial of service attacks</w:t>
      </w:r>
    </w:p>
    <w:p w14:paraId="17240B40" w14:textId="34AA0743" w:rsidR="007D0D0B" w:rsidRDefault="007D0D0B" w:rsidP="00D52255">
      <w:pPr>
        <w:pStyle w:val="ListParagraph"/>
        <w:numPr>
          <w:ilvl w:val="2"/>
          <w:numId w:val="2"/>
        </w:numPr>
      </w:pPr>
      <w:r>
        <w:t xml:space="preserve"> e.g. prevent SYN flooding (where attacker establishes many bogus TCP connections to crowd out real connections)</w:t>
      </w:r>
    </w:p>
    <w:p w14:paraId="6281989F" w14:textId="38465F82" w:rsidR="007D0D0B" w:rsidRDefault="007D0D0B" w:rsidP="00D52255">
      <w:pPr>
        <w:pStyle w:val="ListParagraph"/>
        <w:numPr>
          <w:ilvl w:val="1"/>
          <w:numId w:val="2"/>
        </w:numPr>
      </w:pPr>
      <w:r>
        <w:t>prevent illegal modification/access of internal data</w:t>
      </w:r>
    </w:p>
    <w:p w14:paraId="32F08B80" w14:textId="332383D1" w:rsidR="007D0D0B" w:rsidRDefault="007D0D0B" w:rsidP="00D52255">
      <w:pPr>
        <w:pStyle w:val="ListParagraph"/>
        <w:numPr>
          <w:ilvl w:val="2"/>
          <w:numId w:val="2"/>
        </w:numPr>
      </w:pPr>
      <w:r>
        <w:t>e.g. stop attacker from replacing CIA’s homepage with something else</w:t>
      </w:r>
    </w:p>
    <w:p w14:paraId="7484C6E2" w14:textId="5B022805" w:rsidR="007D0D0B" w:rsidRDefault="007D0D0B" w:rsidP="00D52255">
      <w:pPr>
        <w:pStyle w:val="ListParagraph"/>
        <w:numPr>
          <w:ilvl w:val="1"/>
          <w:numId w:val="2"/>
        </w:numPr>
      </w:pPr>
      <w:r>
        <w:t>firewall itself is immune to penetration (but it may be brought down)</w:t>
      </w:r>
    </w:p>
    <w:p w14:paraId="2449F92C" w14:textId="302571FC" w:rsidR="007D0D0B" w:rsidRDefault="007D0D0B" w:rsidP="007D0D0B">
      <w:pPr>
        <w:pStyle w:val="Heading2"/>
      </w:pPr>
      <w:r>
        <w:lastRenderedPageBreak/>
        <w:t>Traditional/Stateless Packet Filtering</w:t>
      </w:r>
    </w:p>
    <w:p w14:paraId="27929675" w14:textId="2F36CF41" w:rsidR="007D0D0B" w:rsidRDefault="00BB79E5" w:rsidP="00D52255">
      <w:pPr>
        <w:pStyle w:val="ListParagraph"/>
        <w:numPr>
          <w:ilvl w:val="0"/>
          <w:numId w:val="3"/>
        </w:numPr>
      </w:pPr>
      <w:r>
        <w:t>internal network connected to Internet typically via gateway router (which also acts as firewall)</w:t>
      </w:r>
    </w:p>
    <w:p w14:paraId="64B9CC19" w14:textId="306C75D3" w:rsidR="00BB79E5" w:rsidRDefault="00BB79E5" w:rsidP="00D52255">
      <w:pPr>
        <w:pStyle w:val="ListParagraph"/>
        <w:numPr>
          <w:ilvl w:val="0"/>
          <w:numId w:val="3"/>
        </w:numPr>
      </w:pPr>
      <w:r>
        <w:t>router filters packet by packet, decision to forward/drop packet based on administrator specific rules and typically based on:</w:t>
      </w:r>
    </w:p>
    <w:p w14:paraId="5559000E" w14:textId="77777777" w:rsidR="00BB79E5" w:rsidRDefault="00BB79E5" w:rsidP="00D52255">
      <w:pPr>
        <w:pStyle w:val="ListParagraph"/>
        <w:numPr>
          <w:ilvl w:val="1"/>
          <w:numId w:val="3"/>
        </w:numPr>
      </w:pPr>
      <w:r>
        <w:t>IP source or destination address</w:t>
      </w:r>
    </w:p>
    <w:p w14:paraId="52640342" w14:textId="2B472747" w:rsidR="00BB79E5" w:rsidRDefault="00BB79E5" w:rsidP="00D52255">
      <w:pPr>
        <w:pStyle w:val="ListParagraph"/>
        <w:numPr>
          <w:ilvl w:val="1"/>
          <w:numId w:val="3"/>
        </w:numPr>
      </w:pPr>
      <w:r>
        <w:t>Protocol type in IP datagram field: TCP, UDP, ICMP, OSPF, and so on</w:t>
      </w:r>
    </w:p>
    <w:p w14:paraId="4BF0DC6B" w14:textId="14BF03AB" w:rsidR="00BB79E5" w:rsidRDefault="00BB79E5" w:rsidP="00D52255">
      <w:pPr>
        <w:pStyle w:val="ListParagraph"/>
        <w:numPr>
          <w:ilvl w:val="1"/>
          <w:numId w:val="3"/>
        </w:numPr>
      </w:pPr>
      <w:r w:rsidRPr="00BB79E5">
        <w:rPr>
          <w:noProof/>
        </w:rPr>
        <w:drawing>
          <wp:anchor distT="0" distB="0" distL="114300" distR="114300" simplePos="0" relativeHeight="251657216" behindDoc="1" locked="0" layoutInCell="1" allowOverlap="1" wp14:anchorId="4278109D" wp14:editId="36C1070A">
            <wp:simplePos x="0" y="0"/>
            <wp:positionH relativeFrom="column">
              <wp:posOffset>3527728</wp:posOffset>
            </wp:positionH>
            <wp:positionV relativeFrom="paragraph">
              <wp:posOffset>335498</wp:posOffset>
            </wp:positionV>
            <wp:extent cx="3326116" cy="1915483"/>
            <wp:effectExtent l="0" t="0" r="8255" b="8890"/>
            <wp:wrapTight wrapText="bothSides">
              <wp:wrapPolygon edited="0">
                <wp:start x="0" y="0"/>
                <wp:lineTo x="0" y="21485"/>
                <wp:lineTo x="21530" y="21485"/>
                <wp:lineTo x="2153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6116" cy="19154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CP or UDP source and destination port</w:t>
      </w:r>
    </w:p>
    <w:p w14:paraId="6D790D29" w14:textId="64D3F6D5" w:rsidR="00BB79E5" w:rsidRDefault="00BB79E5" w:rsidP="00D52255">
      <w:pPr>
        <w:pStyle w:val="ListParagraph"/>
        <w:numPr>
          <w:ilvl w:val="1"/>
          <w:numId w:val="3"/>
        </w:numPr>
      </w:pPr>
      <w:r>
        <w:t>TCP flag bits: SYN, ACK, and so on</w:t>
      </w:r>
    </w:p>
    <w:p w14:paraId="57FADA93" w14:textId="5680C708" w:rsidR="00BB79E5" w:rsidRDefault="00BB79E5" w:rsidP="00D52255">
      <w:pPr>
        <w:pStyle w:val="ListParagraph"/>
        <w:numPr>
          <w:ilvl w:val="1"/>
          <w:numId w:val="3"/>
        </w:numPr>
      </w:pPr>
      <w:r>
        <w:t>ICMP message type</w:t>
      </w:r>
    </w:p>
    <w:p w14:paraId="4DA01CD5" w14:textId="12B08DDF" w:rsidR="00BB79E5" w:rsidRDefault="00BB79E5" w:rsidP="00D52255">
      <w:pPr>
        <w:pStyle w:val="ListParagraph"/>
        <w:numPr>
          <w:ilvl w:val="1"/>
          <w:numId w:val="3"/>
        </w:numPr>
      </w:pPr>
      <w:r>
        <w:t>Different rules for datagrams leaving and entering the network</w:t>
      </w:r>
    </w:p>
    <w:p w14:paraId="2C3D6E6F" w14:textId="593E93B1" w:rsidR="00BB79E5" w:rsidRDefault="00BB79E5" w:rsidP="00D52255">
      <w:pPr>
        <w:pStyle w:val="ListParagraph"/>
        <w:numPr>
          <w:ilvl w:val="1"/>
          <w:numId w:val="3"/>
        </w:numPr>
      </w:pPr>
      <w:r>
        <w:t>Different rules for the different router interfaces</w:t>
      </w:r>
    </w:p>
    <w:p w14:paraId="50B4D779" w14:textId="7376AE9B" w:rsidR="00BB79E5" w:rsidRDefault="00B3144D" w:rsidP="00D52255">
      <w:pPr>
        <w:pStyle w:val="ListParagraph"/>
        <w:numPr>
          <w:ilvl w:val="0"/>
          <w:numId w:val="3"/>
        </w:numPr>
      </w:pPr>
      <w:r>
        <w:t>One weakness: admits packets that “make no sense”; e.g. dest port 80, ACK bit set, but no TCP connection actually established (see ACL).</w:t>
      </w:r>
    </w:p>
    <w:p w14:paraId="3F66ECEC" w14:textId="47420645" w:rsidR="00BB79E5" w:rsidRDefault="00BB79E5" w:rsidP="00BB79E5">
      <w:pPr>
        <w:pStyle w:val="Heading2"/>
      </w:pPr>
      <w:r>
        <w:t>Stateless packet filtering: example</w:t>
      </w:r>
    </w:p>
    <w:p w14:paraId="3D52D0BC" w14:textId="01926D45" w:rsidR="00BB79E5" w:rsidRDefault="00BB79E5" w:rsidP="00D52255">
      <w:pPr>
        <w:pStyle w:val="ListParagraph"/>
        <w:numPr>
          <w:ilvl w:val="0"/>
          <w:numId w:val="4"/>
        </w:numPr>
      </w:pPr>
      <w:r>
        <w:t>example 1: block incoming and outgoing datagrams with IP protocol field = 17 and with either source or dest port = 23</w:t>
      </w:r>
    </w:p>
    <w:p w14:paraId="08A0B7D5" w14:textId="2ECB7AF7" w:rsidR="00BB79E5" w:rsidRDefault="00BB79E5" w:rsidP="00D52255">
      <w:pPr>
        <w:pStyle w:val="ListParagraph"/>
        <w:numPr>
          <w:ilvl w:val="1"/>
          <w:numId w:val="4"/>
        </w:numPr>
      </w:pPr>
      <w:r>
        <w:t>result: all incoming, outgoing UDP flows and telnet connections are blocked</w:t>
      </w:r>
    </w:p>
    <w:p w14:paraId="18B91357" w14:textId="5D92A05A" w:rsidR="00BB79E5" w:rsidRDefault="00BB79E5" w:rsidP="00D52255">
      <w:pPr>
        <w:pStyle w:val="ListParagraph"/>
        <w:numPr>
          <w:ilvl w:val="0"/>
          <w:numId w:val="4"/>
        </w:numPr>
      </w:pPr>
      <w:r>
        <w:t>example 2: block inbound TCP segments with ACK=0.</w:t>
      </w:r>
    </w:p>
    <w:p w14:paraId="4AF755D7" w14:textId="3A1C34C6" w:rsidR="00BB79E5" w:rsidRDefault="00BB79E5" w:rsidP="00D52255">
      <w:pPr>
        <w:pStyle w:val="ListParagraph"/>
        <w:numPr>
          <w:ilvl w:val="1"/>
          <w:numId w:val="4"/>
        </w:numPr>
      </w:pPr>
      <w:r>
        <w:t>result: prevents external clients from making TCP connections with internal clients, but allows internal clients to connect to outside.</w:t>
      </w:r>
    </w:p>
    <w:p w14:paraId="2E8CB504" w14:textId="3ECD5FBF" w:rsidR="00BB79E5" w:rsidRDefault="00BB79E5" w:rsidP="00BB79E5">
      <w:pPr>
        <w:pStyle w:val="Heading2"/>
      </w:pPr>
      <w:r>
        <w:lastRenderedPageBreak/>
        <w:t>Access Control Lists</w:t>
      </w:r>
    </w:p>
    <w:p w14:paraId="67DF0571" w14:textId="2B6222E9" w:rsidR="00BB79E5" w:rsidRDefault="00BB79E5" w:rsidP="00D52255">
      <w:pPr>
        <w:pStyle w:val="ListParagraph"/>
        <w:numPr>
          <w:ilvl w:val="0"/>
          <w:numId w:val="5"/>
        </w:numPr>
      </w:pPr>
      <w:r>
        <w:t>ACL = table of rules</w:t>
      </w:r>
      <w:r w:rsidR="00B3144D">
        <w:t xml:space="preserve"> (in action, condition pairs) that is</w:t>
      </w:r>
      <w:r>
        <w:t xml:space="preserve"> applied top to bottom to incoming packets.</w:t>
      </w:r>
    </w:p>
    <w:p w14:paraId="4090FA82" w14:textId="4AFA7FC0" w:rsidR="00BB79E5" w:rsidRDefault="00BB79E5" w:rsidP="00BB79E5">
      <w:pPr>
        <w:jc w:val="center"/>
      </w:pPr>
      <w:r w:rsidRPr="00BB79E5">
        <w:rPr>
          <w:noProof/>
        </w:rPr>
        <w:drawing>
          <wp:inline distT="0" distB="0" distL="0" distR="0" wp14:anchorId="0703CAFC" wp14:editId="6434D0E3">
            <wp:extent cx="3862316" cy="1652589"/>
            <wp:effectExtent l="0" t="0" r="508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74532" cy="1657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29EC9" w14:textId="0EB9F4AC" w:rsidR="007D0D0B" w:rsidRDefault="00B3144D" w:rsidP="00D52255">
      <w:pPr>
        <w:pStyle w:val="ListParagraph"/>
        <w:numPr>
          <w:ilvl w:val="0"/>
          <w:numId w:val="5"/>
        </w:numPr>
      </w:pPr>
      <w:r>
        <w:t>stateless packet filter would not block this packet, even though it makes no sense (TCP connection not made).</w:t>
      </w:r>
    </w:p>
    <w:p w14:paraId="0EEC2083" w14:textId="515ABCE0" w:rsidR="00B3144D" w:rsidRDefault="00B3144D" w:rsidP="00B3144D">
      <w:pPr>
        <w:pStyle w:val="ListParagraph"/>
        <w:jc w:val="center"/>
      </w:pPr>
      <w:r w:rsidRPr="00B3144D">
        <w:rPr>
          <w:noProof/>
        </w:rPr>
        <w:drawing>
          <wp:inline distT="0" distB="0" distL="0" distR="0" wp14:anchorId="7AADB168" wp14:editId="5ED491BB">
            <wp:extent cx="3364173" cy="681054"/>
            <wp:effectExtent l="0" t="0" r="825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7488" cy="69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CB6EB" w14:textId="1C41A620" w:rsidR="00B3144D" w:rsidRDefault="00B3144D" w:rsidP="00D52255">
      <w:pPr>
        <w:pStyle w:val="ListParagraph"/>
        <w:numPr>
          <w:ilvl w:val="0"/>
          <w:numId w:val="5"/>
        </w:numPr>
      </w:pPr>
      <w:r>
        <w:t>however, stateful packet filter, which tracks status of every all TCP connections, would block it</w:t>
      </w:r>
    </w:p>
    <w:p w14:paraId="1D8EEC33" w14:textId="2325F7F2" w:rsidR="00B3144D" w:rsidRDefault="00B3144D" w:rsidP="00B3144D">
      <w:pPr>
        <w:pStyle w:val="Heading2"/>
      </w:pPr>
      <w:r>
        <w:t>Stateful Packet Filters</w:t>
      </w:r>
    </w:p>
    <w:p w14:paraId="5F4D073D" w14:textId="6579004A" w:rsidR="007D0D0B" w:rsidRDefault="00B3144D" w:rsidP="00D52255">
      <w:pPr>
        <w:pStyle w:val="ListParagraph"/>
        <w:numPr>
          <w:ilvl w:val="0"/>
          <w:numId w:val="5"/>
        </w:numPr>
      </w:pPr>
      <w:r>
        <w:t>Stateful packets filters actually track TCP connections and use this knowledge to make filtering decisions, unlike stateless filters which do not check connections.</w:t>
      </w:r>
    </w:p>
    <w:p w14:paraId="478E1E58" w14:textId="66248FB5" w:rsidR="00B3144D" w:rsidRDefault="00B3144D" w:rsidP="00D52255">
      <w:pPr>
        <w:pStyle w:val="ListParagraph"/>
        <w:numPr>
          <w:ilvl w:val="1"/>
          <w:numId w:val="5"/>
        </w:numPr>
      </w:pPr>
      <w:r>
        <w:t>tracks status of every TCP connection</w:t>
      </w:r>
    </w:p>
    <w:p w14:paraId="16A23CDB" w14:textId="36F8B9DE" w:rsidR="00B3144D" w:rsidRDefault="00B3144D" w:rsidP="00D52255">
      <w:pPr>
        <w:pStyle w:val="ListParagraph"/>
        <w:numPr>
          <w:ilvl w:val="1"/>
          <w:numId w:val="5"/>
        </w:numPr>
      </w:pPr>
      <w:r>
        <w:t>tracks connection setup (SYN), teardown (FIN)</w:t>
      </w:r>
    </w:p>
    <w:p w14:paraId="7EFF4120" w14:textId="7F8BA65B" w:rsidR="00B3144D" w:rsidRDefault="00B3144D" w:rsidP="00D52255">
      <w:pPr>
        <w:pStyle w:val="ListParagraph"/>
        <w:numPr>
          <w:ilvl w:val="1"/>
          <w:numId w:val="5"/>
        </w:numPr>
      </w:pPr>
      <w:r>
        <w:t>determines whether incoming, outgoing packets “makes sense”</w:t>
      </w:r>
    </w:p>
    <w:p w14:paraId="2B79F682" w14:textId="6493B19E" w:rsidR="00B3144D" w:rsidRDefault="00B3144D" w:rsidP="00D52255">
      <w:pPr>
        <w:pStyle w:val="ListParagraph"/>
        <w:numPr>
          <w:ilvl w:val="1"/>
          <w:numId w:val="5"/>
        </w:numPr>
      </w:pPr>
      <w:r>
        <w:t xml:space="preserve">timeout </w:t>
      </w:r>
      <w:r w:rsidR="003C6B96">
        <w:t>inactive connections at firewall: no longer admit packets</w:t>
      </w:r>
    </w:p>
    <w:p w14:paraId="1111E4BA" w14:textId="47318714" w:rsidR="003C6B96" w:rsidRDefault="003C6B96" w:rsidP="003C6B96"/>
    <w:p w14:paraId="77074EF7" w14:textId="18E47ED1" w:rsidR="003C6B96" w:rsidRDefault="003C6B96" w:rsidP="003C6B96">
      <w:pPr>
        <w:pStyle w:val="Heading2"/>
      </w:pPr>
      <w:r>
        <w:lastRenderedPageBreak/>
        <w:t>Stateful Packet Filters: ACL Difference</w:t>
      </w:r>
    </w:p>
    <w:p w14:paraId="5217D305" w14:textId="013F2F2A" w:rsidR="003C6B96" w:rsidRDefault="003C6B96" w:rsidP="00D52255">
      <w:pPr>
        <w:pStyle w:val="ListParagraph"/>
        <w:numPr>
          <w:ilvl w:val="0"/>
          <w:numId w:val="5"/>
        </w:numPr>
      </w:pPr>
      <w:r>
        <w:t>ACL augmented to indicate need to check connection state table before admitting packet</w:t>
      </w:r>
    </w:p>
    <w:p w14:paraId="70011BD9" w14:textId="64B3BAC8" w:rsidR="003C6B96" w:rsidRDefault="003C6B96" w:rsidP="003C6B96">
      <w:pPr>
        <w:jc w:val="center"/>
      </w:pPr>
      <w:r w:rsidRPr="003C6B96">
        <w:rPr>
          <w:noProof/>
        </w:rPr>
        <w:drawing>
          <wp:inline distT="0" distB="0" distL="0" distR="0" wp14:anchorId="7EEC8208" wp14:editId="1FA3A9BF">
            <wp:extent cx="4046561" cy="1764598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5193" cy="1768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339A" w14:textId="6CEF4233" w:rsidR="008E0E89" w:rsidRDefault="008E0E89" w:rsidP="008E0E89">
      <w:pPr>
        <w:pStyle w:val="Heading2"/>
      </w:pPr>
      <w:r>
        <w:t>Application Gateways</w:t>
      </w:r>
    </w:p>
    <w:p w14:paraId="23DC2F72" w14:textId="77777777" w:rsidR="008E0E89" w:rsidRDefault="003C6B96" w:rsidP="00D52255">
      <w:pPr>
        <w:pStyle w:val="ListParagraph"/>
        <w:numPr>
          <w:ilvl w:val="0"/>
          <w:numId w:val="5"/>
        </w:numPr>
      </w:pPr>
      <w:r>
        <w:t>filters packets on application data as well as on IP/TCP/UDP fields.</w:t>
      </w:r>
    </w:p>
    <w:p w14:paraId="7BF4DE73" w14:textId="77777777" w:rsidR="008E0E89" w:rsidRDefault="003C6B96" w:rsidP="00D52255">
      <w:pPr>
        <w:pStyle w:val="ListParagraph"/>
        <w:numPr>
          <w:ilvl w:val="0"/>
          <w:numId w:val="5"/>
        </w:numPr>
      </w:pPr>
      <w:r>
        <w:t>example: allow select internal users to telnet outside.</w:t>
      </w:r>
    </w:p>
    <w:p w14:paraId="14C2CFAE" w14:textId="7A7A3037" w:rsidR="008E0E89" w:rsidRDefault="003C6B96" w:rsidP="00D52255">
      <w:pPr>
        <w:pStyle w:val="ListParagraph"/>
        <w:numPr>
          <w:ilvl w:val="1"/>
          <w:numId w:val="6"/>
        </w:numPr>
      </w:pPr>
      <w:r>
        <w:t>require all telnet users to telnet through gateway.</w:t>
      </w:r>
    </w:p>
    <w:p w14:paraId="4B2A2348" w14:textId="13DA5EAD" w:rsidR="008E0E89" w:rsidRDefault="003C6B96" w:rsidP="00D52255">
      <w:pPr>
        <w:pStyle w:val="ListParagraph"/>
        <w:numPr>
          <w:ilvl w:val="1"/>
          <w:numId w:val="6"/>
        </w:numPr>
      </w:pPr>
      <w:r>
        <w:t>for authorized users, gateway sets up telnet connection to dest host. Gateway relays data between 2 connections</w:t>
      </w:r>
    </w:p>
    <w:p w14:paraId="5E1185E9" w14:textId="1C220EC3" w:rsidR="003C6B96" w:rsidRDefault="003C6B96" w:rsidP="00D52255">
      <w:pPr>
        <w:pStyle w:val="ListParagraph"/>
        <w:numPr>
          <w:ilvl w:val="1"/>
          <w:numId w:val="6"/>
        </w:numPr>
      </w:pPr>
      <w:r>
        <w:t>router filter blocks all telnet</w:t>
      </w:r>
      <w:r w:rsidR="008E0E89">
        <w:t xml:space="preserve"> </w:t>
      </w:r>
      <w:r>
        <w:t>connections not originating from</w:t>
      </w:r>
      <w:r w:rsidR="008E0E89">
        <w:t xml:space="preserve"> </w:t>
      </w:r>
      <w:r>
        <w:t>gateway.</w:t>
      </w:r>
    </w:p>
    <w:p w14:paraId="619D1B57" w14:textId="4306B51B" w:rsidR="008E0E89" w:rsidRDefault="008E0E89" w:rsidP="008E0E89">
      <w:pPr>
        <w:jc w:val="center"/>
      </w:pPr>
      <w:r w:rsidRPr="008E0E89">
        <w:rPr>
          <w:noProof/>
        </w:rPr>
        <w:drawing>
          <wp:inline distT="0" distB="0" distL="0" distR="0" wp14:anchorId="6480CE56" wp14:editId="4C0DA884">
            <wp:extent cx="3043451" cy="2447531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49749" cy="2452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1F050" w14:textId="604A1BD5" w:rsidR="008E0E89" w:rsidRDefault="008E0E89" w:rsidP="008E0E89">
      <w:pPr>
        <w:pStyle w:val="Heading2"/>
      </w:pPr>
      <w:r>
        <w:lastRenderedPageBreak/>
        <w:t>Limitations of Firewalls, Gateways</w:t>
      </w:r>
    </w:p>
    <w:p w14:paraId="2D03FEF8" w14:textId="7D44432C" w:rsidR="008E0E89" w:rsidRDefault="008E0E89" w:rsidP="00D52255">
      <w:pPr>
        <w:pStyle w:val="ListParagraph"/>
        <w:numPr>
          <w:ilvl w:val="0"/>
          <w:numId w:val="7"/>
        </w:numPr>
      </w:pPr>
      <w:r>
        <w:t>IP spoofing: router can’t know if data “really” comes from claimed source</w:t>
      </w:r>
    </w:p>
    <w:p w14:paraId="36229FBD" w14:textId="54DDAE66" w:rsidR="008E0E89" w:rsidRDefault="008E0E89" w:rsidP="00D52255">
      <w:pPr>
        <w:pStyle w:val="ListParagraph"/>
        <w:numPr>
          <w:ilvl w:val="0"/>
          <w:numId w:val="7"/>
        </w:numPr>
      </w:pPr>
      <w:r>
        <w:t>if multiple app’s need special treatment, each has own application gateway</w:t>
      </w:r>
    </w:p>
    <w:p w14:paraId="2CC9BBBC" w14:textId="1CB591DD" w:rsidR="008E0E89" w:rsidRDefault="008E0E89" w:rsidP="00D52255">
      <w:pPr>
        <w:pStyle w:val="ListParagraph"/>
        <w:numPr>
          <w:ilvl w:val="0"/>
          <w:numId w:val="7"/>
        </w:numPr>
      </w:pPr>
      <w:r>
        <w:t>client software must know how to contact gateway.</w:t>
      </w:r>
    </w:p>
    <w:p w14:paraId="448E316F" w14:textId="121F7A96" w:rsidR="008E0E89" w:rsidRDefault="008E0E89" w:rsidP="00D52255">
      <w:pPr>
        <w:pStyle w:val="ListParagraph"/>
        <w:numPr>
          <w:ilvl w:val="1"/>
          <w:numId w:val="7"/>
        </w:numPr>
      </w:pPr>
      <w:r>
        <w:t>e.g., must set IP address of proxy in Web browser</w:t>
      </w:r>
    </w:p>
    <w:p w14:paraId="1E0B4DF6" w14:textId="2E8F91D6" w:rsidR="008E0E89" w:rsidRDefault="008E0E89" w:rsidP="00D52255">
      <w:pPr>
        <w:pStyle w:val="ListParagraph"/>
        <w:numPr>
          <w:ilvl w:val="0"/>
          <w:numId w:val="7"/>
        </w:numPr>
      </w:pPr>
      <w:r>
        <w:t>filters often use all or nothing policy for UDP</w:t>
      </w:r>
    </w:p>
    <w:p w14:paraId="3BA579DA" w14:textId="53DDC10F" w:rsidR="008E0E89" w:rsidRDefault="008E0E89" w:rsidP="00D52255">
      <w:pPr>
        <w:pStyle w:val="ListParagraph"/>
        <w:numPr>
          <w:ilvl w:val="0"/>
          <w:numId w:val="7"/>
        </w:numPr>
      </w:pPr>
      <w:r>
        <w:t>tradeoff: degree of communication with outside world, level of security</w:t>
      </w:r>
    </w:p>
    <w:p w14:paraId="735EAEE3" w14:textId="39D6E6F7" w:rsidR="008E0E89" w:rsidRDefault="008E0E89" w:rsidP="00D52255">
      <w:pPr>
        <w:pStyle w:val="ListParagraph"/>
        <w:numPr>
          <w:ilvl w:val="0"/>
          <w:numId w:val="7"/>
        </w:numPr>
      </w:pPr>
      <w:r>
        <w:t>many highly protected sites still suffer from attacks</w:t>
      </w:r>
    </w:p>
    <w:p w14:paraId="046764C1" w14:textId="70439859" w:rsidR="008E0E89" w:rsidRDefault="008E0E89" w:rsidP="00D52255">
      <w:pPr>
        <w:pStyle w:val="ListParagraph"/>
        <w:numPr>
          <w:ilvl w:val="1"/>
          <w:numId w:val="7"/>
        </w:numPr>
      </w:pPr>
      <w:r>
        <w:t>firewalls can be taken down</w:t>
      </w:r>
    </w:p>
    <w:p w14:paraId="6C388D56" w14:textId="54C56956" w:rsidR="008E0E89" w:rsidRDefault="008E0E89" w:rsidP="008E0E89"/>
    <w:p w14:paraId="3466E17C" w14:textId="69E51255" w:rsidR="008E0E89" w:rsidRDefault="008E0E89" w:rsidP="008E0E89"/>
    <w:p w14:paraId="13FD413D" w14:textId="75BC8C63" w:rsidR="008E0E89" w:rsidRDefault="008E0E89" w:rsidP="008E0E89"/>
    <w:p w14:paraId="5D6299E4" w14:textId="2AB69745" w:rsidR="008E0E89" w:rsidRDefault="008E0E89" w:rsidP="008E0E89"/>
    <w:p w14:paraId="39D60AEF" w14:textId="636E36A2" w:rsidR="008E0E89" w:rsidRDefault="008E0E89" w:rsidP="008E0E89"/>
    <w:p w14:paraId="1632CD74" w14:textId="3600A47F" w:rsidR="008E0E89" w:rsidRDefault="008E0E89" w:rsidP="008E0E89"/>
    <w:p w14:paraId="51B36F4E" w14:textId="6BC1F500" w:rsidR="008E0E89" w:rsidRDefault="008E0E89" w:rsidP="008E0E89"/>
    <w:p w14:paraId="0AE0EFE6" w14:textId="725FF76F" w:rsidR="008E0E89" w:rsidRDefault="008E0E89" w:rsidP="008E0E89"/>
    <w:p w14:paraId="66A455F5" w14:textId="498282ED" w:rsidR="008E0E89" w:rsidRDefault="008E0E89" w:rsidP="008E0E89"/>
    <w:p w14:paraId="2EE59FA8" w14:textId="3A2AB68A" w:rsidR="008E0E89" w:rsidRDefault="008E0E89" w:rsidP="008E0E89"/>
    <w:p w14:paraId="13A9A30D" w14:textId="6DE0F82C" w:rsidR="008E0E89" w:rsidRDefault="008E0E89" w:rsidP="008E0E89"/>
    <w:p w14:paraId="00C0EE56" w14:textId="0F8CDA76" w:rsidR="008E0E89" w:rsidRDefault="008E0E89" w:rsidP="008E0E89">
      <w:pPr>
        <w:pStyle w:val="Heading1"/>
      </w:pPr>
      <w:r>
        <w:lastRenderedPageBreak/>
        <w:t>Intrusion Detection Systems</w:t>
      </w:r>
    </w:p>
    <w:p w14:paraId="29A5AA60" w14:textId="6A351635" w:rsidR="008E0E89" w:rsidRDefault="008E0E89" w:rsidP="008E0E89">
      <w:pPr>
        <w:pStyle w:val="Heading2"/>
      </w:pPr>
      <w:r>
        <w:t>Intrusion Detection Systems (IDS)</w:t>
      </w:r>
    </w:p>
    <w:p w14:paraId="11A1E412" w14:textId="6FD46811" w:rsidR="008E0E89" w:rsidRDefault="00F515F3" w:rsidP="00D52255">
      <w:pPr>
        <w:pStyle w:val="ListParagraph"/>
        <w:numPr>
          <w:ilvl w:val="0"/>
          <w:numId w:val="8"/>
        </w:numPr>
      </w:pPr>
      <w:r>
        <w:t>packet filtering:</w:t>
      </w:r>
    </w:p>
    <w:p w14:paraId="42A955F4" w14:textId="1CB6438D" w:rsidR="00F515F3" w:rsidRDefault="00F515F3" w:rsidP="00D52255">
      <w:pPr>
        <w:pStyle w:val="ListParagraph"/>
        <w:numPr>
          <w:ilvl w:val="1"/>
          <w:numId w:val="8"/>
        </w:numPr>
      </w:pPr>
      <w:r>
        <w:t>operates on TCP/IP headers only</w:t>
      </w:r>
    </w:p>
    <w:p w14:paraId="174A3BE3" w14:textId="635548FD" w:rsidR="00F515F3" w:rsidRDefault="00F515F3" w:rsidP="00D52255">
      <w:pPr>
        <w:pStyle w:val="ListParagraph"/>
        <w:numPr>
          <w:ilvl w:val="1"/>
          <w:numId w:val="8"/>
        </w:numPr>
      </w:pPr>
      <w:r>
        <w:t>no correlation check among sessions</w:t>
      </w:r>
    </w:p>
    <w:p w14:paraId="59DDFCC2" w14:textId="693D39F8" w:rsidR="00F515F3" w:rsidRDefault="00F515F3" w:rsidP="00D52255">
      <w:pPr>
        <w:pStyle w:val="ListParagraph"/>
        <w:numPr>
          <w:ilvl w:val="1"/>
          <w:numId w:val="8"/>
        </w:numPr>
      </w:pPr>
      <w:r>
        <w:t>little to no deep packet inspection (look at actual app data)</w:t>
      </w:r>
    </w:p>
    <w:p w14:paraId="6CE5CBF6" w14:textId="2C7DDB09" w:rsidR="00F515F3" w:rsidRDefault="00F515F3" w:rsidP="00D52255">
      <w:pPr>
        <w:pStyle w:val="ListParagraph"/>
        <w:numPr>
          <w:ilvl w:val="0"/>
          <w:numId w:val="8"/>
        </w:numPr>
      </w:pPr>
      <w:r>
        <w:t>intrusion detection system:</w:t>
      </w:r>
    </w:p>
    <w:p w14:paraId="7348B36B" w14:textId="41777BD6" w:rsidR="00F515F3" w:rsidRDefault="00F515F3" w:rsidP="00D52255">
      <w:pPr>
        <w:pStyle w:val="ListParagraph"/>
        <w:numPr>
          <w:ilvl w:val="1"/>
          <w:numId w:val="8"/>
        </w:numPr>
      </w:pPr>
      <w:r>
        <w:t>does header checking + deep packet inspection</w:t>
      </w:r>
    </w:p>
    <w:p w14:paraId="66AE5BA3" w14:textId="77777777" w:rsidR="00F515F3" w:rsidRDefault="00F515F3" w:rsidP="00D52255">
      <w:pPr>
        <w:pStyle w:val="ListParagraph"/>
        <w:numPr>
          <w:ilvl w:val="2"/>
          <w:numId w:val="8"/>
        </w:numPr>
      </w:pPr>
      <w:r>
        <w:t>deep packet inspection = look at packet contents (e.g. check char strings in packet against database of known virus strings)</w:t>
      </w:r>
    </w:p>
    <w:p w14:paraId="2DD23D73" w14:textId="77777777" w:rsidR="00F515F3" w:rsidRDefault="00F515F3" w:rsidP="00D52255">
      <w:pPr>
        <w:pStyle w:val="ListParagraph"/>
        <w:numPr>
          <w:ilvl w:val="1"/>
          <w:numId w:val="8"/>
        </w:numPr>
      </w:pPr>
      <w:r>
        <w:t>examine correlation among multiple packets</w:t>
      </w:r>
    </w:p>
    <w:p w14:paraId="4A2E6BEB" w14:textId="08B6C81B" w:rsidR="00F515F3" w:rsidRDefault="00F515F3" w:rsidP="00D52255">
      <w:pPr>
        <w:pStyle w:val="ListParagraph"/>
        <w:numPr>
          <w:ilvl w:val="1"/>
          <w:numId w:val="8"/>
        </w:numPr>
      </w:pPr>
      <w:r>
        <w:t>generates alerts when it detects potentially malicious traffic</w:t>
      </w:r>
    </w:p>
    <w:p w14:paraId="67275B25" w14:textId="34258091" w:rsidR="00F515F3" w:rsidRDefault="00F515F3" w:rsidP="00D52255">
      <w:pPr>
        <w:pStyle w:val="ListParagraph"/>
        <w:numPr>
          <w:ilvl w:val="1"/>
          <w:numId w:val="8"/>
        </w:numPr>
      </w:pPr>
      <w:r>
        <w:t xml:space="preserve">also filters out suspicious traffic (using intrusion prevention system). </w:t>
      </w:r>
    </w:p>
    <w:p w14:paraId="1FD69124" w14:textId="0C369034" w:rsidR="00F515F3" w:rsidRDefault="00F515F3" w:rsidP="00F515F3">
      <w:pPr>
        <w:jc w:val="center"/>
      </w:pPr>
      <w:r w:rsidRPr="00F515F3">
        <w:rPr>
          <w:noProof/>
        </w:rPr>
        <w:drawing>
          <wp:inline distT="0" distB="0" distL="0" distR="0" wp14:anchorId="370BF176" wp14:editId="606F738C">
            <wp:extent cx="4380931" cy="2078346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669" cy="2082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Example: port scanning by Nmap</w:t>
      </w:r>
    </w:p>
    <w:p w14:paraId="4B9F0DAD" w14:textId="77777777" w:rsidR="00F515F3" w:rsidRPr="008E0E89" w:rsidRDefault="00F515F3" w:rsidP="00F515F3"/>
    <w:p w14:paraId="3F47973E" w14:textId="1DC1F8A5" w:rsidR="008E0E89" w:rsidRDefault="008E0E89" w:rsidP="008E0E89"/>
    <w:p w14:paraId="356C8DBC" w14:textId="2814A1CF" w:rsidR="00F515F3" w:rsidRDefault="00F515F3" w:rsidP="00F515F3">
      <w:pPr>
        <w:pStyle w:val="Heading2"/>
      </w:pPr>
      <w:r>
        <w:lastRenderedPageBreak/>
        <w:t>More About IDS’s</w:t>
      </w:r>
    </w:p>
    <w:p w14:paraId="3A905D03" w14:textId="4CA1135A" w:rsidR="00F515F3" w:rsidRDefault="00F515F3" w:rsidP="00D52255">
      <w:pPr>
        <w:pStyle w:val="ListParagraph"/>
        <w:numPr>
          <w:ilvl w:val="0"/>
          <w:numId w:val="9"/>
        </w:numPr>
      </w:pPr>
      <w:r>
        <w:t>An IDS can be used to detect a wide range of attacks</w:t>
      </w:r>
    </w:p>
    <w:p w14:paraId="5A703DC2" w14:textId="524EE077" w:rsidR="00F515F3" w:rsidRDefault="00F515F3" w:rsidP="00D52255">
      <w:pPr>
        <w:pStyle w:val="ListParagraph"/>
        <w:numPr>
          <w:ilvl w:val="1"/>
          <w:numId w:val="9"/>
        </w:numPr>
      </w:pPr>
      <w:r>
        <w:t>network mapping (attackers study the connectivity of networks)</w:t>
      </w:r>
    </w:p>
    <w:p w14:paraId="4BA3557D" w14:textId="3D7E1FA3" w:rsidR="00F515F3" w:rsidRDefault="00F515F3" w:rsidP="00D52255">
      <w:pPr>
        <w:pStyle w:val="ListParagraph"/>
        <w:numPr>
          <w:ilvl w:val="1"/>
          <w:numId w:val="9"/>
        </w:numPr>
      </w:pPr>
      <w:r>
        <w:t>port scans (attackers check which ports are open and could be exploited)</w:t>
      </w:r>
    </w:p>
    <w:p w14:paraId="0112D18E" w14:textId="7D6F643B" w:rsidR="00F515F3" w:rsidRDefault="00F515F3" w:rsidP="00D52255">
      <w:pPr>
        <w:pStyle w:val="ListParagraph"/>
        <w:numPr>
          <w:ilvl w:val="1"/>
          <w:numId w:val="9"/>
        </w:numPr>
      </w:pPr>
      <w:r>
        <w:t>TCP stack scans</w:t>
      </w:r>
    </w:p>
    <w:p w14:paraId="356539CC" w14:textId="4B1FEA3E" w:rsidR="00F515F3" w:rsidRDefault="00F515F3" w:rsidP="00D52255">
      <w:pPr>
        <w:pStyle w:val="ListParagraph"/>
        <w:numPr>
          <w:ilvl w:val="1"/>
          <w:numId w:val="9"/>
        </w:numPr>
      </w:pPr>
      <w:r>
        <w:t xml:space="preserve">DoS bandwidth-flooding attacks, </w:t>
      </w:r>
    </w:p>
    <w:p w14:paraId="226A2C95" w14:textId="7E949469" w:rsidR="00F515F3" w:rsidRDefault="00F515F3" w:rsidP="00D52255">
      <w:pPr>
        <w:pStyle w:val="ListParagraph"/>
        <w:numPr>
          <w:ilvl w:val="1"/>
          <w:numId w:val="9"/>
        </w:numPr>
      </w:pPr>
      <w:r>
        <w:t>worms and viruses</w:t>
      </w:r>
    </w:p>
    <w:p w14:paraId="193D5203" w14:textId="3089D860" w:rsidR="00F515F3" w:rsidRDefault="00F515F3" w:rsidP="00D52255">
      <w:pPr>
        <w:pStyle w:val="ListParagraph"/>
        <w:numPr>
          <w:ilvl w:val="0"/>
          <w:numId w:val="9"/>
        </w:numPr>
      </w:pPr>
      <w:r>
        <w:t xml:space="preserve">A lot of today’s IDS systems are proprietary (marketed by Cisco, Check Point, others). </w:t>
      </w:r>
      <w:r w:rsidR="00DB7DB6">
        <w:t>However, others are public-domain systems, like Snort.</w:t>
      </w:r>
    </w:p>
    <w:p w14:paraId="6CB33EF9" w14:textId="5B710DC0" w:rsidR="00DB7DB6" w:rsidRDefault="00DB7DB6" w:rsidP="00D52255">
      <w:pPr>
        <w:pStyle w:val="ListParagraph"/>
        <w:numPr>
          <w:ilvl w:val="0"/>
          <w:numId w:val="9"/>
        </w:numPr>
      </w:pPr>
      <w:r>
        <w:t>M</w:t>
      </w:r>
      <w:r w:rsidRPr="00DB7DB6">
        <w:t>ultiple IDSs</w:t>
      </w:r>
      <w:r>
        <w:t xml:space="preserve"> can be deployed…</w:t>
      </w:r>
    </w:p>
    <w:p w14:paraId="333E9518" w14:textId="3383BA0A" w:rsidR="00DB7DB6" w:rsidRDefault="00DB7DB6" w:rsidP="00D52255">
      <w:pPr>
        <w:pStyle w:val="ListParagraph"/>
        <w:numPr>
          <w:ilvl w:val="1"/>
          <w:numId w:val="9"/>
        </w:numPr>
      </w:pPr>
      <w:r w:rsidRPr="00DB7DB6">
        <w:t>different types of checking at different locations</w:t>
      </w:r>
    </w:p>
    <w:p w14:paraId="5F84D48B" w14:textId="779843BB" w:rsidR="00DB7DB6" w:rsidRDefault="00DB7DB6" w:rsidP="00D52255">
      <w:pPr>
        <w:pStyle w:val="ListParagraph"/>
        <w:numPr>
          <w:ilvl w:val="1"/>
          <w:numId w:val="9"/>
        </w:numPr>
      </w:pPr>
      <w:r>
        <w:t>typically work in concert, sending info to central IDS processor</w:t>
      </w:r>
    </w:p>
    <w:p w14:paraId="276B447D" w14:textId="4B0449EB" w:rsidR="00DB7DB6" w:rsidRDefault="00DB7DB6" w:rsidP="00D52255">
      <w:pPr>
        <w:pStyle w:val="ListParagraph"/>
        <w:numPr>
          <w:ilvl w:val="1"/>
          <w:numId w:val="9"/>
        </w:numPr>
      </w:pPr>
      <w:r>
        <w:t>networks can be divided into higher-sec (protected by packet filters, app gateways, and IDS sensors) and lower-sec/DMZ zones (protected by packet filter only, but also monitored by IDS sensors)</w:t>
      </w:r>
    </w:p>
    <w:p w14:paraId="57C76C28" w14:textId="5C26AEA8" w:rsidR="00DB7DB6" w:rsidRDefault="00DB7DB6" w:rsidP="00DB7DB6">
      <w:pPr>
        <w:jc w:val="center"/>
      </w:pPr>
      <w:r w:rsidRPr="00DB7DB6">
        <w:rPr>
          <w:noProof/>
        </w:rPr>
        <w:drawing>
          <wp:inline distT="0" distB="0" distL="0" distR="0" wp14:anchorId="41D4909E" wp14:editId="0D731783">
            <wp:extent cx="3077570" cy="2155595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85442" cy="216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7499B" w14:textId="4D21C863" w:rsidR="00DB7DB6" w:rsidRDefault="00DB7DB6" w:rsidP="00D52255">
      <w:pPr>
        <w:pStyle w:val="ListParagraph"/>
        <w:numPr>
          <w:ilvl w:val="0"/>
          <w:numId w:val="10"/>
        </w:numPr>
      </w:pPr>
      <w:r>
        <w:t xml:space="preserve">IDS systems broadly classified as either </w:t>
      </w:r>
      <w:r w:rsidRPr="00DB7DB6">
        <w:rPr>
          <w:b/>
          <w:bCs/>
        </w:rPr>
        <w:t>signature-based</w:t>
      </w:r>
      <w:r>
        <w:t xml:space="preserve"> or </w:t>
      </w:r>
      <w:r w:rsidRPr="00DB7DB6">
        <w:rPr>
          <w:b/>
          <w:bCs/>
        </w:rPr>
        <w:t>anomaly-based</w:t>
      </w:r>
      <w:r>
        <w:t xml:space="preserve"> systems.</w:t>
      </w:r>
    </w:p>
    <w:p w14:paraId="24115D93" w14:textId="141FC742" w:rsidR="00DB7DB6" w:rsidRDefault="00DB7DB6" w:rsidP="00DB7DB6"/>
    <w:p w14:paraId="366C20B6" w14:textId="6725695B" w:rsidR="00DB7DB6" w:rsidRDefault="00DB7DB6" w:rsidP="00DB7DB6">
      <w:pPr>
        <w:pStyle w:val="Heading2"/>
      </w:pPr>
      <w:r>
        <w:lastRenderedPageBreak/>
        <w:t>Signature-Based</w:t>
      </w:r>
      <w:r w:rsidR="00B5338D">
        <w:t>/Misuse-Based</w:t>
      </w:r>
      <w:r>
        <w:t xml:space="preserve"> IDS</w:t>
      </w:r>
    </w:p>
    <w:p w14:paraId="7453E1AC" w14:textId="77777777" w:rsidR="00DB7DB6" w:rsidRDefault="00DB7DB6" w:rsidP="00D52255">
      <w:pPr>
        <w:pStyle w:val="ListParagraph"/>
        <w:numPr>
          <w:ilvl w:val="0"/>
          <w:numId w:val="10"/>
        </w:numPr>
      </w:pPr>
      <w:r>
        <w:t xml:space="preserve">maintains an extensive database of attack signatures </w:t>
      </w:r>
    </w:p>
    <w:p w14:paraId="32A9F21B" w14:textId="77777777" w:rsidR="00DB7DB6" w:rsidRDefault="00DB7DB6" w:rsidP="00D52255">
      <w:pPr>
        <w:pStyle w:val="ListParagraph"/>
        <w:numPr>
          <w:ilvl w:val="1"/>
          <w:numId w:val="10"/>
        </w:numPr>
      </w:pPr>
      <w:r>
        <w:t>signature = set of rules pertaining to an intrusion activity</w:t>
      </w:r>
    </w:p>
    <w:p w14:paraId="165ADD86" w14:textId="77777777" w:rsidR="00DB7DB6" w:rsidRDefault="00DB7DB6" w:rsidP="00D52255">
      <w:pPr>
        <w:pStyle w:val="ListParagraph"/>
        <w:numPr>
          <w:ilvl w:val="1"/>
          <w:numId w:val="10"/>
        </w:numPr>
      </w:pPr>
      <w:r>
        <w:t xml:space="preserve">signature may be a list of characteristics about a single packet (e.g., src and dest port #, protocol type, etc) or may relate to a series of packets. </w:t>
      </w:r>
    </w:p>
    <w:p w14:paraId="2A3109BD" w14:textId="77777777" w:rsidR="00DB7DB6" w:rsidRDefault="00DB7DB6" w:rsidP="00D52255">
      <w:pPr>
        <w:pStyle w:val="ListParagraph"/>
        <w:numPr>
          <w:ilvl w:val="1"/>
          <w:numId w:val="10"/>
        </w:numPr>
      </w:pPr>
      <w:r>
        <w:t xml:space="preserve">signatures normally created by skilled network security engineers who research known attacks. </w:t>
      </w:r>
    </w:p>
    <w:p w14:paraId="582CE679" w14:textId="2BB56558" w:rsidR="00DB7DB6" w:rsidRDefault="00B5338D" w:rsidP="00D52255">
      <w:pPr>
        <w:pStyle w:val="ListParagraph"/>
        <w:numPr>
          <w:ilvl w:val="1"/>
          <w:numId w:val="10"/>
        </w:numPr>
      </w:pPr>
      <w:r>
        <w:t>an</w:t>
      </w:r>
      <w:r w:rsidR="00DB7DB6">
        <w:t xml:space="preserve"> org’s net admin can</w:t>
      </w:r>
      <w:r>
        <w:t xml:space="preserve"> </w:t>
      </w:r>
      <w:r w:rsidR="00DB7DB6">
        <w:t>customize the signatures or add its own to the database.</w:t>
      </w:r>
    </w:p>
    <w:p w14:paraId="16EF3C8D" w14:textId="77777777" w:rsidR="00B5338D" w:rsidRDefault="00B5338D" w:rsidP="00D52255">
      <w:pPr>
        <w:pStyle w:val="ListParagraph"/>
        <w:numPr>
          <w:ilvl w:val="0"/>
          <w:numId w:val="10"/>
        </w:numPr>
      </w:pPr>
      <w:r>
        <w:t>ope</w:t>
      </w:r>
      <w:r w:rsidR="00DB7DB6">
        <w:t>rationally, signature-based IDS</w:t>
      </w:r>
      <w:r>
        <w:t>…</w:t>
      </w:r>
      <w:r w:rsidR="00DB7DB6">
        <w:t xml:space="preserve"> </w:t>
      </w:r>
    </w:p>
    <w:p w14:paraId="19BFA90D" w14:textId="77777777" w:rsidR="00B5338D" w:rsidRDefault="00DB7DB6" w:rsidP="00D52255">
      <w:pPr>
        <w:pStyle w:val="ListParagraph"/>
        <w:numPr>
          <w:ilvl w:val="1"/>
          <w:numId w:val="10"/>
        </w:numPr>
      </w:pPr>
      <w:r>
        <w:t>sniffs every packet passing by it</w:t>
      </w:r>
    </w:p>
    <w:p w14:paraId="3FEC3E57" w14:textId="78F332EC" w:rsidR="00B5338D" w:rsidRDefault="00DB7DB6" w:rsidP="00D52255">
      <w:pPr>
        <w:pStyle w:val="ListParagraph"/>
        <w:numPr>
          <w:ilvl w:val="1"/>
          <w:numId w:val="10"/>
        </w:numPr>
      </w:pPr>
      <w:r>
        <w:t>compar</w:t>
      </w:r>
      <w:r w:rsidR="00B5338D">
        <w:t>es</w:t>
      </w:r>
      <w:r>
        <w:t xml:space="preserve"> each sniffed packet</w:t>
      </w:r>
      <w:r w:rsidR="00B5338D">
        <w:t xml:space="preserve"> </w:t>
      </w:r>
      <w:r>
        <w:t xml:space="preserve">with the signatures in its database. </w:t>
      </w:r>
    </w:p>
    <w:p w14:paraId="332D7E06" w14:textId="6E17B477" w:rsidR="00DB7DB6" w:rsidRDefault="00B5338D" w:rsidP="00D52255">
      <w:pPr>
        <w:pStyle w:val="ListParagraph"/>
        <w:numPr>
          <w:ilvl w:val="1"/>
          <w:numId w:val="10"/>
        </w:numPr>
      </w:pPr>
      <w:r>
        <w:t>i</w:t>
      </w:r>
      <w:r w:rsidR="00DB7DB6">
        <w:t>f a packet (or series of packets) matches a signature in the</w:t>
      </w:r>
      <w:r>
        <w:t xml:space="preserve"> </w:t>
      </w:r>
      <w:r w:rsidR="00DB7DB6">
        <w:t>database, the IDS generates an alert</w:t>
      </w:r>
      <w:r>
        <w:t xml:space="preserve">. </w:t>
      </w:r>
    </w:p>
    <w:p w14:paraId="7FB31862" w14:textId="0AD230F3" w:rsidR="00B5338D" w:rsidRDefault="00B5338D" w:rsidP="00D52255">
      <w:pPr>
        <w:pStyle w:val="ListParagraph"/>
        <w:numPr>
          <w:ilvl w:val="0"/>
          <w:numId w:val="2"/>
        </w:numPr>
      </w:pPr>
      <w:r>
        <w:t>H</w:t>
      </w:r>
      <w:r w:rsidR="00DB7DB6">
        <w:t>ave a number of limitations</w:t>
      </w:r>
      <w:r>
        <w:t>:</w:t>
      </w:r>
    </w:p>
    <w:p w14:paraId="18D88BA1" w14:textId="09303073" w:rsidR="00B5338D" w:rsidRDefault="00053452" w:rsidP="00D52255">
      <w:pPr>
        <w:pStyle w:val="ListParagraph"/>
        <w:numPr>
          <w:ilvl w:val="1"/>
          <w:numId w:val="2"/>
        </w:numPr>
      </w:pPr>
      <w:r>
        <w:t>can only identify known attacks</w:t>
      </w:r>
    </w:p>
    <w:p w14:paraId="1573AB19" w14:textId="70BF4568" w:rsidR="00053452" w:rsidRDefault="00053452" w:rsidP="00D52255">
      <w:pPr>
        <w:pStyle w:val="ListParagraph"/>
        <w:numPr>
          <w:ilvl w:val="1"/>
          <w:numId w:val="2"/>
        </w:numPr>
      </w:pPr>
      <w:r>
        <w:t>needs regular updates</w:t>
      </w:r>
    </w:p>
    <w:p w14:paraId="00493EE9" w14:textId="332AC80E" w:rsidR="00B5338D" w:rsidRDefault="00053452" w:rsidP="00D52255">
      <w:pPr>
        <w:pStyle w:val="ListParagraph"/>
        <w:numPr>
          <w:ilvl w:val="1"/>
          <w:numId w:val="2"/>
        </w:numPr>
      </w:pPr>
      <w:r>
        <w:t>sometimes, false alarm is generated</w:t>
      </w:r>
      <w:r w:rsidR="00DB7DB6">
        <w:t xml:space="preserve"> </w:t>
      </w:r>
    </w:p>
    <w:p w14:paraId="7B3DE5E1" w14:textId="05B46527" w:rsidR="00DB7DB6" w:rsidRDefault="00DB7DB6" w:rsidP="00D52255">
      <w:pPr>
        <w:pStyle w:val="ListParagraph"/>
        <w:numPr>
          <w:ilvl w:val="1"/>
          <w:numId w:val="2"/>
        </w:numPr>
      </w:pPr>
      <w:r>
        <w:t>can become overwhelmed with processing</w:t>
      </w:r>
      <w:r w:rsidR="00053452">
        <w:t>, thus</w:t>
      </w:r>
      <w:r>
        <w:t xml:space="preserve"> fail to detect </w:t>
      </w:r>
      <w:r w:rsidR="00053452">
        <w:t>bad</w:t>
      </w:r>
      <w:r w:rsidR="00B5338D">
        <w:t xml:space="preserve"> packets</w:t>
      </w:r>
    </w:p>
    <w:p w14:paraId="425C9B92" w14:textId="32EB2C20" w:rsidR="00B5338D" w:rsidRDefault="00053452" w:rsidP="00053452">
      <w:pPr>
        <w:jc w:val="center"/>
      </w:pPr>
      <w:r w:rsidRPr="00053452">
        <w:rPr>
          <w:noProof/>
        </w:rPr>
        <w:drawing>
          <wp:inline distT="0" distB="0" distL="0" distR="0" wp14:anchorId="0308878B" wp14:editId="6DB0B6D0">
            <wp:extent cx="2702256" cy="2127023"/>
            <wp:effectExtent l="0" t="0" r="3175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073" cy="212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EF77E" w14:textId="65AD5AE6" w:rsidR="00B5338D" w:rsidRDefault="00B5338D" w:rsidP="00B5338D">
      <w:pPr>
        <w:pStyle w:val="Heading2"/>
      </w:pPr>
      <w:r>
        <w:lastRenderedPageBreak/>
        <w:t>Anomaly-Based IDS</w:t>
      </w:r>
    </w:p>
    <w:p w14:paraId="75F79F14" w14:textId="47672ADB" w:rsidR="00B5338D" w:rsidRDefault="00B5338D" w:rsidP="00D52255">
      <w:pPr>
        <w:pStyle w:val="ListParagraph"/>
        <w:numPr>
          <w:ilvl w:val="0"/>
          <w:numId w:val="11"/>
        </w:numPr>
      </w:pPr>
      <w:r>
        <w:t>creates a traffic profile of expected “normal” behavior.</w:t>
      </w:r>
    </w:p>
    <w:p w14:paraId="379EC311" w14:textId="4FD56DB8" w:rsidR="00B5338D" w:rsidRDefault="00B5338D" w:rsidP="00D52255">
      <w:pPr>
        <w:pStyle w:val="ListParagraph"/>
        <w:numPr>
          <w:ilvl w:val="1"/>
          <w:numId w:val="11"/>
        </w:numPr>
      </w:pPr>
      <w:r>
        <w:t>attacks assumed to exhibit different pattern.</w:t>
      </w:r>
    </w:p>
    <w:p w14:paraId="60AE464E" w14:textId="0F3F95D7" w:rsidR="00B5338D" w:rsidRDefault="00B5338D" w:rsidP="00D52255">
      <w:pPr>
        <w:pStyle w:val="ListParagraph"/>
        <w:numPr>
          <w:ilvl w:val="1"/>
          <w:numId w:val="11"/>
        </w:numPr>
      </w:pPr>
      <w:r>
        <w:t>able to detect unknown attacks.</w:t>
      </w:r>
    </w:p>
    <w:p w14:paraId="18CC0417" w14:textId="67E48AF6" w:rsidR="00B5338D" w:rsidRDefault="00B5338D" w:rsidP="00D52255">
      <w:pPr>
        <w:pStyle w:val="ListParagraph"/>
        <w:numPr>
          <w:ilvl w:val="0"/>
          <w:numId w:val="11"/>
        </w:numPr>
      </w:pPr>
      <w:r>
        <w:t>Example of “normal”:</w:t>
      </w:r>
    </w:p>
    <w:p w14:paraId="65C5B374" w14:textId="5DE9B9E9" w:rsidR="00B5338D" w:rsidRDefault="00B5338D" w:rsidP="00D52255">
      <w:pPr>
        <w:pStyle w:val="ListParagraph"/>
        <w:numPr>
          <w:ilvl w:val="1"/>
          <w:numId w:val="11"/>
        </w:numPr>
      </w:pPr>
      <w:r>
        <w:t>User logs on every weekday 9am.</w:t>
      </w:r>
    </w:p>
    <w:p w14:paraId="6C8265D2" w14:textId="75289E07" w:rsidR="00B5338D" w:rsidRDefault="00B5338D" w:rsidP="00D52255">
      <w:pPr>
        <w:pStyle w:val="ListParagraph"/>
        <w:numPr>
          <w:ilvl w:val="1"/>
          <w:numId w:val="11"/>
        </w:numPr>
      </w:pPr>
      <w:r>
        <w:t>Accesses supplier websites.</w:t>
      </w:r>
    </w:p>
    <w:p w14:paraId="61890CB8" w14:textId="3C561E92" w:rsidR="00B5338D" w:rsidRDefault="00B5338D" w:rsidP="00D52255">
      <w:pPr>
        <w:pStyle w:val="ListParagraph"/>
        <w:numPr>
          <w:ilvl w:val="1"/>
          <w:numId w:val="11"/>
        </w:numPr>
      </w:pPr>
      <w:r>
        <w:t>Logs off at 5pm.</w:t>
      </w:r>
    </w:p>
    <w:p w14:paraId="61B9CA2E" w14:textId="36213C5D" w:rsidR="00B5338D" w:rsidRDefault="00B5338D" w:rsidP="00D52255">
      <w:pPr>
        <w:pStyle w:val="ListParagraph"/>
        <w:numPr>
          <w:ilvl w:val="0"/>
          <w:numId w:val="11"/>
        </w:numPr>
      </w:pPr>
      <w:r>
        <w:t>Example of “suspicious”:</w:t>
      </w:r>
    </w:p>
    <w:p w14:paraId="2F8E30A9" w14:textId="5A621003" w:rsidR="00B5338D" w:rsidRDefault="00B5338D" w:rsidP="00D52255">
      <w:pPr>
        <w:pStyle w:val="ListParagraph"/>
        <w:numPr>
          <w:ilvl w:val="1"/>
          <w:numId w:val="11"/>
        </w:numPr>
      </w:pPr>
      <w:r>
        <w:t>User logs on at 3am.</w:t>
      </w:r>
    </w:p>
    <w:p w14:paraId="7CED9716" w14:textId="6ED53E39" w:rsidR="00B5338D" w:rsidRDefault="00B5338D" w:rsidP="00D52255">
      <w:pPr>
        <w:pStyle w:val="ListParagraph"/>
        <w:numPr>
          <w:ilvl w:val="1"/>
          <w:numId w:val="11"/>
        </w:numPr>
      </w:pPr>
      <w:r>
        <w:t>Installs new software.</w:t>
      </w:r>
    </w:p>
    <w:p w14:paraId="468522F0" w14:textId="42431760" w:rsidR="00B5338D" w:rsidRDefault="00B5338D" w:rsidP="00D52255">
      <w:pPr>
        <w:pStyle w:val="ListParagraph"/>
        <w:numPr>
          <w:ilvl w:val="0"/>
          <w:numId w:val="11"/>
        </w:numPr>
      </w:pPr>
      <w:r>
        <w:t>Weakness – hard to distinguish between normal and unnatural behavior, so lots of potential for false alarms</w:t>
      </w:r>
    </w:p>
    <w:p w14:paraId="22E4844F" w14:textId="341D3D2E" w:rsidR="00B5338D" w:rsidRDefault="00B5338D" w:rsidP="00D52255">
      <w:pPr>
        <w:pStyle w:val="ListParagraph"/>
        <w:numPr>
          <w:ilvl w:val="0"/>
          <w:numId w:val="11"/>
        </w:numPr>
      </w:pPr>
      <w:r>
        <w:t>Anomaly-based systems rarely used; usually some anomaly-based features incorporated in signature-based system instead.</w:t>
      </w:r>
    </w:p>
    <w:p w14:paraId="60C0E6F3" w14:textId="2F6244D2" w:rsidR="00B5338D" w:rsidRDefault="00053452" w:rsidP="00053452">
      <w:pPr>
        <w:jc w:val="center"/>
      </w:pPr>
      <w:r w:rsidRPr="00053452">
        <w:rPr>
          <w:noProof/>
        </w:rPr>
        <w:drawing>
          <wp:inline distT="0" distB="0" distL="0" distR="0" wp14:anchorId="3D7B79F6" wp14:editId="1826A4F8">
            <wp:extent cx="3073815" cy="197693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815" cy="197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6FE7C" w14:textId="23952D91" w:rsidR="00053452" w:rsidRDefault="00053452" w:rsidP="00B5338D"/>
    <w:p w14:paraId="2D01C701" w14:textId="383C3519" w:rsidR="00053452" w:rsidRDefault="00053452" w:rsidP="00B5338D"/>
    <w:p w14:paraId="203FFFEF" w14:textId="77777777" w:rsidR="00053452" w:rsidRDefault="00053452" w:rsidP="00053452">
      <w:pPr>
        <w:pStyle w:val="Heading2"/>
      </w:pPr>
      <w:r>
        <w:lastRenderedPageBreak/>
        <w:t>Example: Snort</w:t>
      </w:r>
    </w:p>
    <w:p w14:paraId="0364F48B" w14:textId="4EEC0FD5" w:rsidR="00053452" w:rsidRDefault="00053452" w:rsidP="00D52255">
      <w:pPr>
        <w:pStyle w:val="ListParagraph"/>
        <w:numPr>
          <w:ilvl w:val="0"/>
          <w:numId w:val="12"/>
        </w:numPr>
      </w:pPr>
      <w:r>
        <w:t>Lightweight IDS system capable of performing real-time traffic analysis and packet logging</w:t>
      </w:r>
    </w:p>
    <w:p w14:paraId="5105AD65" w14:textId="77777777" w:rsidR="00053452" w:rsidRDefault="00053452" w:rsidP="00D52255">
      <w:pPr>
        <w:pStyle w:val="ListParagraph"/>
        <w:numPr>
          <w:ilvl w:val="0"/>
          <w:numId w:val="12"/>
        </w:numPr>
      </w:pPr>
      <w:r>
        <w:t xml:space="preserve">Snort has three primary uses. It can be used as: </w:t>
      </w:r>
    </w:p>
    <w:p w14:paraId="6370617C" w14:textId="77777777" w:rsidR="00053452" w:rsidRDefault="00053452" w:rsidP="00D52255">
      <w:pPr>
        <w:pStyle w:val="ListParagraph"/>
        <w:numPr>
          <w:ilvl w:val="1"/>
          <w:numId w:val="12"/>
        </w:numPr>
      </w:pPr>
      <w:r>
        <w:t>a packet sniffer like tcpdump</w:t>
      </w:r>
    </w:p>
    <w:p w14:paraId="0E00A2D2" w14:textId="77777777" w:rsidR="00053452" w:rsidRDefault="00053452" w:rsidP="00D52255">
      <w:pPr>
        <w:pStyle w:val="ListParagraph"/>
        <w:numPr>
          <w:ilvl w:val="1"/>
          <w:numId w:val="12"/>
        </w:numPr>
      </w:pPr>
      <w:r>
        <w:t>a packet logger (useful for network traffic debugging, etc)</w:t>
      </w:r>
    </w:p>
    <w:p w14:paraId="78CDE1B6" w14:textId="49731CC4" w:rsidR="00053452" w:rsidRDefault="00053452" w:rsidP="00D52255">
      <w:pPr>
        <w:pStyle w:val="ListParagraph"/>
        <w:numPr>
          <w:ilvl w:val="1"/>
          <w:numId w:val="12"/>
        </w:numPr>
      </w:pPr>
      <w:r>
        <w:t>a full network intrusion detection system</w:t>
      </w:r>
    </w:p>
    <w:p w14:paraId="60237A2C" w14:textId="2AFDECB1" w:rsidR="00053452" w:rsidRDefault="00053452" w:rsidP="00053452">
      <w:pPr>
        <w:jc w:val="center"/>
      </w:pPr>
      <w:r w:rsidRPr="00053452">
        <w:rPr>
          <w:noProof/>
        </w:rPr>
        <w:drawing>
          <wp:inline distT="0" distB="0" distL="0" distR="0" wp14:anchorId="363D711D" wp14:editId="27455C98">
            <wp:extent cx="2756848" cy="1291681"/>
            <wp:effectExtent l="0" t="0" r="5715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931" cy="1293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FE861" w14:textId="2E8CA525" w:rsidR="00053452" w:rsidRDefault="00053452" w:rsidP="00053452">
      <w:pPr>
        <w:pStyle w:val="Heading2"/>
      </w:pPr>
      <w:r>
        <w:t>Honeypots</w:t>
      </w:r>
    </w:p>
    <w:p w14:paraId="254E03E1" w14:textId="5215014E" w:rsidR="00053452" w:rsidRDefault="00053452" w:rsidP="00D52255">
      <w:pPr>
        <w:pStyle w:val="ListParagraph"/>
        <w:numPr>
          <w:ilvl w:val="0"/>
          <w:numId w:val="13"/>
        </w:numPr>
      </w:pPr>
      <w:r>
        <w:t xml:space="preserve">Computer or network appearing legitimate. </w:t>
      </w:r>
    </w:p>
    <w:p w14:paraId="7E294B80" w14:textId="2D796615" w:rsidR="00053452" w:rsidRDefault="00053452" w:rsidP="00D52255">
      <w:pPr>
        <w:pStyle w:val="ListParagraph"/>
        <w:numPr>
          <w:ilvl w:val="0"/>
          <w:numId w:val="13"/>
        </w:numPr>
      </w:pPr>
      <w:r>
        <w:t>Actually, a trap known as a honeypot.</w:t>
      </w:r>
    </w:p>
    <w:p w14:paraId="11425A4D" w14:textId="0161C618" w:rsidR="00053452" w:rsidRDefault="00053452" w:rsidP="00D52255">
      <w:pPr>
        <w:pStyle w:val="ListParagraph"/>
        <w:numPr>
          <w:ilvl w:val="0"/>
          <w:numId w:val="13"/>
        </w:numPr>
      </w:pPr>
      <w:r>
        <w:t>Used to study attacks or draw an attacker out.</w:t>
      </w:r>
    </w:p>
    <w:p w14:paraId="6A6E01FD" w14:textId="68CA64C0" w:rsidR="00053452" w:rsidRDefault="00053452" w:rsidP="00D52255">
      <w:pPr>
        <w:pStyle w:val="ListParagraph"/>
        <w:numPr>
          <w:ilvl w:val="0"/>
          <w:numId w:val="13"/>
        </w:numPr>
      </w:pPr>
      <w:r>
        <w:t>Monitor attacker behavior with no risk to real assets.</w:t>
      </w:r>
    </w:p>
    <w:p w14:paraId="378818D4" w14:textId="273A820E" w:rsidR="00053452" w:rsidRDefault="00053452" w:rsidP="00053452">
      <w:pPr>
        <w:jc w:val="center"/>
        <w:rPr>
          <w:noProof/>
        </w:rPr>
      </w:pPr>
      <w:r w:rsidRPr="00053452">
        <w:rPr>
          <w:noProof/>
        </w:rPr>
        <w:drawing>
          <wp:inline distT="0" distB="0" distL="0" distR="0" wp14:anchorId="51532016" wp14:editId="735F1494">
            <wp:extent cx="2652700" cy="1767082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589" cy="1770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53452">
        <w:rPr>
          <w:noProof/>
        </w:rPr>
        <w:drawing>
          <wp:inline distT="0" distB="0" distL="0" distR="0" wp14:anchorId="65A5A5DE" wp14:editId="78FF2A61">
            <wp:extent cx="2954740" cy="1749408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backgroundRemoval t="1914" b="99522" l="0" r="95467">
                                  <a14:foregroundMark x1="16997" y1="22967" x2="58640" y2="61244"/>
                                  <a14:foregroundMark x1="58640" y1="61244" x2="85269" y2="66986"/>
                                  <a14:foregroundMark x1="85269" y1="66986" x2="86119" y2="33014"/>
                                  <a14:foregroundMark x1="86119" y1="33014" x2="67422" y2="25359"/>
                                  <a14:foregroundMark x1="67422" y1="25359" x2="28329" y2="45933"/>
                                  <a14:foregroundMark x1="28329" y1="45933" x2="53258" y2="57895"/>
                                  <a14:foregroundMark x1="53258" y1="57895" x2="71388" y2="34928"/>
                                  <a14:foregroundMark x1="71388" y1="34928" x2="80737" y2="9091"/>
                                  <a14:foregroundMark x1="58458" y1="7507" x2="71105" y2="5742"/>
                                  <a14:foregroundMark x1="2550" y1="15311" x2="24908" y2="12190"/>
                                  <a14:foregroundMark x1="71105" y1="5742" x2="92635" y2="6699"/>
                                  <a14:foregroundMark x1="92635" y1="6699" x2="99433" y2="92344"/>
                                  <a14:foregroundMark x1="99433" y1="92344" x2="21813" y2="91866"/>
                                  <a14:foregroundMark x1="21813" y1="91866" x2="283" y2="83254"/>
                                  <a14:foregroundMark x1="283" y1="83254" x2="283" y2="83254"/>
                                  <a14:foregroundMark x1="70538" y1="4785" x2="93201" y2="6220"/>
                                  <a14:foregroundMark x1="93201" y1="6220" x2="95184" y2="84689"/>
                                  <a14:foregroundMark x1="95184" y1="84689" x2="69122" y2="99043"/>
                                  <a14:foregroundMark x1="69122" y1="99043" x2="8499" y2="99522"/>
                                  <a14:foregroundMark x1="65722" y1="2392" x2="61756" y2="8134"/>
                                  <a14:foregroundMark x1="94901" y1="9091" x2="95467" y2="45455"/>
                                  <a14:backgroundMark x1="55807" y1="3349" x2="16147" y2="5742"/>
                                  <a14:backgroundMark x1="16147" y1="5742" x2="51558" y2="2871"/>
                                  <a14:backgroundMark x1="11898" y1="4306" x2="7649" y2="4785"/>
                                  <a14:backgroundMark x1="15864" y1="1914" x2="850" y2="2871"/>
                                  <a14:backgroundMark x1="55524" y1="2392" x2="58640" y2="5263"/>
                                  <a14:backgroundMark x1="57507" y1="4785" x2="37110" y2="478"/>
                                  <a14:backgroundMark x1="37110" y1="478" x2="3683" y2="5263"/>
                                </a14:backgroundRemoval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5232" cy="17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3452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5C6BF" w14:textId="77777777" w:rsidR="00320FA4" w:rsidRDefault="00320FA4" w:rsidP="00B00507">
      <w:pPr>
        <w:spacing w:after="0" w:line="240" w:lineRule="auto"/>
      </w:pPr>
      <w:r>
        <w:separator/>
      </w:r>
    </w:p>
  </w:endnote>
  <w:endnote w:type="continuationSeparator" w:id="0">
    <w:p w14:paraId="6FA98B48" w14:textId="77777777" w:rsidR="00320FA4" w:rsidRDefault="00320FA4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F18A6" w14:textId="77777777" w:rsidR="00320FA4" w:rsidRDefault="00320FA4" w:rsidP="00B00507">
      <w:pPr>
        <w:spacing w:after="0" w:line="240" w:lineRule="auto"/>
      </w:pPr>
      <w:r>
        <w:separator/>
      </w:r>
    </w:p>
  </w:footnote>
  <w:footnote w:type="continuationSeparator" w:id="0">
    <w:p w14:paraId="6A8E14C3" w14:textId="77777777" w:rsidR="00320FA4" w:rsidRDefault="00320FA4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6C8E"/>
    <w:multiLevelType w:val="hybridMultilevel"/>
    <w:tmpl w:val="2222B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7333E"/>
    <w:multiLevelType w:val="hybridMultilevel"/>
    <w:tmpl w:val="2B12B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2219C"/>
    <w:multiLevelType w:val="hybridMultilevel"/>
    <w:tmpl w:val="32B84E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62ED2"/>
    <w:multiLevelType w:val="hybridMultilevel"/>
    <w:tmpl w:val="D8D63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8352E"/>
    <w:multiLevelType w:val="hybridMultilevel"/>
    <w:tmpl w:val="D466D2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E91E3D"/>
    <w:multiLevelType w:val="hybridMultilevel"/>
    <w:tmpl w:val="87288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134ACF"/>
    <w:multiLevelType w:val="hybridMultilevel"/>
    <w:tmpl w:val="F32805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0451A1"/>
    <w:multiLevelType w:val="hybridMultilevel"/>
    <w:tmpl w:val="BD2A6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0D6862"/>
    <w:multiLevelType w:val="hybridMultilevel"/>
    <w:tmpl w:val="6396D6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727688"/>
    <w:multiLevelType w:val="hybridMultilevel"/>
    <w:tmpl w:val="19A06A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F9592D"/>
    <w:multiLevelType w:val="hybridMultilevel"/>
    <w:tmpl w:val="C6706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7A4DC1"/>
    <w:multiLevelType w:val="hybridMultilevel"/>
    <w:tmpl w:val="306AAA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817AAC"/>
    <w:multiLevelType w:val="hybridMultilevel"/>
    <w:tmpl w:val="C17096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6"/>
  </w:num>
  <w:num w:numId="4">
    <w:abstractNumId w:val="10"/>
  </w:num>
  <w:num w:numId="5">
    <w:abstractNumId w:val="8"/>
  </w:num>
  <w:num w:numId="6">
    <w:abstractNumId w:val="4"/>
  </w:num>
  <w:num w:numId="7">
    <w:abstractNumId w:val="2"/>
  </w:num>
  <w:num w:numId="8">
    <w:abstractNumId w:val="1"/>
  </w:num>
  <w:num w:numId="9">
    <w:abstractNumId w:val="7"/>
  </w:num>
  <w:num w:numId="10">
    <w:abstractNumId w:val="5"/>
  </w:num>
  <w:num w:numId="11">
    <w:abstractNumId w:val="11"/>
  </w:num>
  <w:num w:numId="12">
    <w:abstractNumId w:val="9"/>
  </w:num>
  <w:num w:numId="13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Mq0FAKMruNwtAAAA"/>
  </w:docVars>
  <w:rsids>
    <w:rsidRoot w:val="001A36B0"/>
    <w:rsid w:val="00000B98"/>
    <w:rsid w:val="00017686"/>
    <w:rsid w:val="00032BDC"/>
    <w:rsid w:val="00053452"/>
    <w:rsid w:val="00082D8C"/>
    <w:rsid w:val="000C21D6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61769"/>
    <w:rsid w:val="002706B2"/>
    <w:rsid w:val="002747EF"/>
    <w:rsid w:val="00274AEF"/>
    <w:rsid w:val="0028495F"/>
    <w:rsid w:val="002A02FC"/>
    <w:rsid w:val="002B254C"/>
    <w:rsid w:val="002E3F66"/>
    <w:rsid w:val="002E6361"/>
    <w:rsid w:val="00300C49"/>
    <w:rsid w:val="00307927"/>
    <w:rsid w:val="00320FA4"/>
    <w:rsid w:val="00324E4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61CD6"/>
    <w:rsid w:val="006929E2"/>
    <w:rsid w:val="00697415"/>
    <w:rsid w:val="006C4583"/>
    <w:rsid w:val="006D5EBF"/>
    <w:rsid w:val="00732AD3"/>
    <w:rsid w:val="007340FE"/>
    <w:rsid w:val="00742748"/>
    <w:rsid w:val="0077058D"/>
    <w:rsid w:val="0077458E"/>
    <w:rsid w:val="007A6142"/>
    <w:rsid w:val="007A6F28"/>
    <w:rsid w:val="007D0D0B"/>
    <w:rsid w:val="007F3033"/>
    <w:rsid w:val="007F6B4F"/>
    <w:rsid w:val="00833B8D"/>
    <w:rsid w:val="008348D3"/>
    <w:rsid w:val="00842740"/>
    <w:rsid w:val="00884F04"/>
    <w:rsid w:val="008A3B3A"/>
    <w:rsid w:val="008B035B"/>
    <w:rsid w:val="008B7BBC"/>
    <w:rsid w:val="008C115A"/>
    <w:rsid w:val="008C3005"/>
    <w:rsid w:val="008C74CC"/>
    <w:rsid w:val="008D5722"/>
    <w:rsid w:val="008E0E89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5042D"/>
    <w:rsid w:val="00A626FB"/>
    <w:rsid w:val="00AA3036"/>
    <w:rsid w:val="00AA4706"/>
    <w:rsid w:val="00AB3532"/>
    <w:rsid w:val="00AD4EFF"/>
    <w:rsid w:val="00AF2B2E"/>
    <w:rsid w:val="00B00507"/>
    <w:rsid w:val="00B01A9D"/>
    <w:rsid w:val="00B15A0E"/>
    <w:rsid w:val="00B3144D"/>
    <w:rsid w:val="00B436AA"/>
    <w:rsid w:val="00B5338D"/>
    <w:rsid w:val="00B56CE1"/>
    <w:rsid w:val="00B60C8F"/>
    <w:rsid w:val="00B61588"/>
    <w:rsid w:val="00B77619"/>
    <w:rsid w:val="00BB79E5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D38A9"/>
    <w:rsid w:val="00CE4B2B"/>
    <w:rsid w:val="00D0230F"/>
    <w:rsid w:val="00D1373B"/>
    <w:rsid w:val="00D14812"/>
    <w:rsid w:val="00D21611"/>
    <w:rsid w:val="00D45CBC"/>
    <w:rsid w:val="00D52255"/>
    <w:rsid w:val="00D54FD0"/>
    <w:rsid w:val="00D73017"/>
    <w:rsid w:val="00DA297C"/>
    <w:rsid w:val="00DA643B"/>
    <w:rsid w:val="00DB4D6C"/>
    <w:rsid w:val="00DB7DB6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6</TotalTime>
  <Pages>11</Pages>
  <Words>1151</Words>
  <Characters>656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29</cp:revision>
  <dcterms:created xsi:type="dcterms:W3CDTF">2021-08-13T06:48:00Z</dcterms:created>
  <dcterms:modified xsi:type="dcterms:W3CDTF">2021-10-09T07:45:00Z</dcterms:modified>
</cp:coreProperties>
</file>